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49CF" w14:textId="070A9860" w:rsidR="004C4E7B" w:rsidRPr="004C4E7B" w:rsidRDefault="004C4E7B" w:rsidP="004C4E7B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b/>
          <w:snapToGrid w:val="0"/>
          <w:sz w:val="28"/>
        </w:rPr>
        <w:t xml:space="preserve">ANNUAL ACTIVITY REPORT </w:t>
      </w:r>
    </w:p>
    <w:p w14:paraId="2A516E0D" w14:textId="77777777" w:rsidR="004C4E7B" w:rsidRPr="004C4E7B" w:rsidRDefault="004C4E7B" w:rsidP="004C4E7B">
      <w:pPr>
        <w:jc w:val="center"/>
        <w:rPr>
          <w:rFonts w:asciiTheme="minorHAnsi" w:eastAsia="Arial Unicode MS" w:hAnsiTheme="minorHAnsi" w:cstheme="minorHAnsi"/>
          <w:bCs/>
          <w:snapToGrid w:val="0"/>
          <w:spacing w:val="16"/>
          <w:sz w:val="28"/>
          <w:szCs w:val="28"/>
        </w:rPr>
      </w:pPr>
      <w:r>
        <w:rPr>
          <w:rFonts w:asciiTheme="minorHAnsi" w:hAnsiTheme="minorHAnsi"/>
          <w:snapToGrid w:val="0"/>
          <w:sz w:val="28"/>
        </w:rPr>
        <w:t>In the doctoral degree programme:</w:t>
      </w:r>
    </w:p>
    <w:p w14:paraId="103D38CA" w14:textId="2B77B46C" w:rsidR="002B4420" w:rsidRPr="00410B92" w:rsidRDefault="00B16A75" w:rsidP="004C4E7B">
      <w:pPr>
        <w:jc w:val="center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080783324"/>
          <w:placeholder>
            <w:docPart w:val="738250A6958E4964AD4B346A219994EB"/>
          </w:placeholder>
          <w:showingPlcHdr/>
          <w:comboBox>
            <w:listItem w:value="Zvolte položku."/>
            <w:listItem w:displayText="Education" w:value="Education"/>
            <w:listItem w:displayText="Music Theory and Education" w:value="Music Theory and Education"/>
            <w:listItem w:displayText="Special Education" w:value="Special Education"/>
          </w:comboBox>
        </w:sdtPr>
        <w:sdtEndPr/>
        <w:sdtContent>
          <w:r w:rsidR="0061005F">
            <w:rPr>
              <w:rStyle w:val="Zstupntext"/>
            </w:rPr>
            <w:t>Choose item.</w:t>
          </w:r>
        </w:sdtContent>
      </w:sdt>
    </w:p>
    <w:p w14:paraId="71B7401E" w14:textId="77777777" w:rsidR="005E4DBA" w:rsidRPr="00410B92" w:rsidRDefault="005E4DBA" w:rsidP="0046796C">
      <w:pPr>
        <w:rPr>
          <w:rFonts w:asciiTheme="minorHAnsi" w:hAnsiTheme="minorHAnsi" w:cstheme="minorHAnsi"/>
        </w:rPr>
      </w:pPr>
    </w:p>
    <w:p w14:paraId="1E23AE2B" w14:textId="0D5C5CA5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tudent:</w:t>
      </w:r>
    </w:p>
    <w:p w14:paraId="59DD776B" w14:textId="77777777" w:rsidR="009732FB" w:rsidRPr="00E579CF" w:rsidRDefault="009732F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</w:rPr>
        <w:t>Supervisor:</w:t>
      </w:r>
    </w:p>
    <w:p w14:paraId="203B2EDF" w14:textId="59F3A5DC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Form of study: </w:t>
      </w:r>
      <w:sdt>
        <w:sdtPr>
          <w:rPr>
            <w:rFonts w:asciiTheme="minorHAnsi" w:hAnsiTheme="minorHAnsi" w:cstheme="minorHAnsi"/>
          </w:rPr>
          <w:id w:val="-1291208126"/>
          <w:placeholder>
            <w:docPart w:val="73BA5ADAD88B4C16A95B922EDF32706D"/>
          </w:placeholder>
          <w:showingPlcHdr/>
          <w:comboBox>
            <w:listItem w:value="Zvolte položku."/>
            <w:listItem w:displayText="Full-time" w:value="prezenční"/>
            <w:listItem w:displayText="Part-time" w:value="kombinovaná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1981E32D" w14:textId="6A51C8F2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Beginning of study (academic year): </w:t>
      </w:r>
      <w:sdt>
        <w:sdtPr>
          <w:rPr>
            <w:rFonts w:asciiTheme="minorHAnsi" w:hAnsiTheme="minorHAnsi" w:cstheme="minorHAnsi"/>
          </w:rPr>
          <w:id w:val="-964508129"/>
          <w:placeholder>
            <w:docPart w:val="3A0CB0B3F51C442E893B0C0724ADB0FB"/>
          </w:placeholder>
          <w:showingPlcHdr/>
          <w:comboBox>
            <w:listItem w:value="Zvolte položku."/>
            <w:listItem w:displayText="2019/2020" w:value="2019/2020"/>
            <w:listItem w:displayText="2020/2021" w:value="2020/2021"/>
            <w:listItem w:displayText="2021/2022" w:value="2021/2022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26F4F7BC" w14:textId="2406B569" w:rsidR="009732FB" w:rsidRPr="00410B92" w:rsidRDefault="009732FB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Expected completion of study (academic year): </w:t>
      </w:r>
      <w:sdt>
        <w:sdtPr>
          <w:rPr>
            <w:rFonts w:asciiTheme="minorHAnsi" w:hAnsiTheme="minorHAnsi" w:cstheme="minorHAnsi"/>
          </w:rPr>
          <w:id w:val="-1802994609"/>
          <w:placeholder>
            <w:docPart w:val="741C7412915F470ABA6FD5EBF4592A94"/>
          </w:placeholder>
          <w:showingPlcHdr/>
          <w:comboBox>
            <w:listItem w:value="Zvolte položku."/>
            <w:listItem w:displayText="2022/2023" w:value="2022/2023"/>
            <w:listItem w:displayText="2023/2024" w:value="2023/2024"/>
            <w:listItem w:displayText="2024/2025" w:value="2024/2025"/>
            <w:listItem w:displayText="2025/2026" w:value="2025/2026"/>
            <w:listItem w:displayText="2026/2027" w:value="2026/2027"/>
            <w:listItem w:displayText="2027/2028" w:value="2027/2028"/>
            <w:listItem w:displayText="2028/2029" w:value="2028/2029"/>
            <w:listItem w:displayText="2029/2030" w:value="2029/2030"/>
          </w:comboBox>
        </w:sdtPr>
        <w:sdtEndPr/>
        <w:sdtContent>
          <w:r>
            <w:rPr>
              <w:rStyle w:val="Zstupntext"/>
            </w:rPr>
            <w:t>Choose item.</w:t>
          </w:r>
        </w:sdtContent>
      </w:sdt>
    </w:p>
    <w:p w14:paraId="1ED0BE97" w14:textId="518E67E6" w:rsidR="00A8716E" w:rsidRDefault="00F00333" w:rsidP="00FE1372">
      <w:p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Topic of dissertation: </w:t>
      </w:r>
    </w:p>
    <w:p w14:paraId="5F34CB14" w14:textId="77777777" w:rsidR="004C4E7B" w:rsidRPr="00E579CF" w:rsidRDefault="004C4E7B" w:rsidP="00FE1372">
      <w:pPr>
        <w:spacing w:line="360" w:lineRule="auto"/>
        <w:jc w:val="both"/>
        <w:rPr>
          <w:rFonts w:asciiTheme="minorHAnsi" w:hAnsiTheme="minorHAnsi" w:cstheme="minorHAnsi"/>
          <w:b/>
          <w:bCs/>
        </w:rPr>
      </w:pPr>
    </w:p>
    <w:p w14:paraId="492C71C9" w14:textId="5B832F69" w:rsidR="009732FB" w:rsidRPr="00F00333" w:rsidRDefault="009732FB" w:rsidP="009732FB">
      <w:pPr>
        <w:pStyle w:val="Nadpis1"/>
        <w:spacing w:after="120"/>
        <w:jc w:val="center"/>
        <w:rPr>
          <w:rFonts w:asciiTheme="minorHAnsi" w:hAnsiTheme="minorHAnsi" w:cstheme="minorHAnsi"/>
          <w:b w:val="0"/>
          <w:i/>
          <w:sz w:val="28"/>
          <w:szCs w:val="28"/>
        </w:rPr>
      </w:pPr>
      <w:r>
        <w:rPr>
          <w:rFonts w:asciiTheme="minorHAnsi" w:hAnsiTheme="minorHAnsi"/>
          <w:b w:val="0"/>
          <w:i/>
          <w:sz w:val="28"/>
        </w:rPr>
        <w:t>Course of study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FE1372" w:rsidRPr="00410B92" w14:paraId="3DA993AA" w14:textId="77777777" w:rsidTr="00FE1372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2FA76B9" w14:textId="7EE5439E" w:rsidR="00FE1372" w:rsidRPr="00410B92" w:rsidRDefault="00FE1372" w:rsidP="006E3A9D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A: Compulsory courses</w:t>
            </w:r>
          </w:p>
        </w:tc>
      </w:tr>
      <w:tr w:rsidR="00391FEC" w:rsidRPr="00410B92" w14:paraId="718251FA" w14:textId="20B0D898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CD4E9A" w14:textId="0236A2E7" w:rsidR="00391FEC" w:rsidRPr="00AE324F" w:rsidRDefault="00391FEC" w:rsidP="00FE1372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37BE8" w14:textId="77777777" w:rsidR="00391FEC" w:rsidRDefault="00391FEC" w:rsidP="00FE137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7E4D2B48" w14:textId="7899690A" w:rsidR="00F021C7" w:rsidRPr="00F021C7" w:rsidRDefault="00F021C7" w:rsidP="00FE137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proofErr w:type="gramStart"/>
            <w:r>
              <w:rPr>
                <w:rFonts w:asciiTheme="minorHAnsi" w:hAnsiTheme="minorHAnsi"/>
                <w:sz w:val="18"/>
              </w:rPr>
              <w:t>academic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E8AE73" w14:textId="0D71BABC" w:rsidR="00391FEC" w:rsidRPr="00AE324F" w:rsidRDefault="00391FEC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85D97" w14:textId="4DA52945" w:rsidR="00391FEC" w:rsidRPr="00AE324F" w:rsidRDefault="00391FEC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 xml:space="preserve">Number of </w:t>
            </w:r>
            <w:r w:rsidR="00E1706E">
              <w:rPr>
                <w:rFonts w:asciiTheme="minorHAnsi" w:hAnsiTheme="minorHAnsi"/>
                <w:b/>
                <w:sz w:val="18"/>
              </w:rPr>
              <w:t>credits</w:t>
            </w:r>
          </w:p>
          <w:p w14:paraId="3B71F16C" w14:textId="1645894E" w:rsidR="00391FEC" w:rsidRPr="00AE324F" w:rsidRDefault="00E1706E" w:rsidP="00391FEC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earned</w:t>
            </w:r>
          </w:p>
        </w:tc>
      </w:tr>
      <w:tr w:rsidR="00391FEC" w:rsidRPr="00410B92" w14:paraId="4CFE06A6" w14:textId="62FD6C4D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DEC2D" w14:textId="2639BE55" w:rsidR="00391FEC" w:rsidRPr="00410B92" w:rsidRDefault="00391FEC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66FE" w14:textId="468DB285" w:rsidR="00391FEC" w:rsidRPr="00391FEC" w:rsidRDefault="00391FEC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8D242" w14:textId="77777777" w:rsidR="00391FEC" w:rsidRPr="00410B92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A522" w14:textId="3AEC31DC" w:rsidR="00391FEC" w:rsidRPr="00410B92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7676090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54AB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230E" w14:textId="45066185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1782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C10A6" w14:textId="1241A38F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6AEF53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9CBF7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2A08B" w14:textId="20D816EA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5B7D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1B6" w14:textId="7B2C683B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79F25C99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FF88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CD29" w14:textId="1CF3E28E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860C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44044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31E36E0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45858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FC69" w14:textId="5347295E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93D2F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D0346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BF13F6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C1F3" w14:textId="77777777" w:rsidR="00AE324F" w:rsidRPr="00410B92" w:rsidRDefault="00AE324F" w:rsidP="00FE1372">
            <w:pPr>
              <w:pStyle w:val="Nadpis2"/>
              <w:numPr>
                <w:ilvl w:val="0"/>
                <w:numId w:val="6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43CED" w14:textId="6C0AD56F" w:rsidR="00AE324F" w:rsidRDefault="00AE324F" w:rsidP="00FE1372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22C08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02A3D" w14:textId="77777777" w:rsidR="00AE324F" w:rsidRPr="00410B92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91FEC" w:rsidRPr="00410B92" w14:paraId="5E59C29B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259A" w14:textId="4823CB35" w:rsidR="00391FEC" w:rsidRPr="00AE324F" w:rsidRDefault="00391FEC" w:rsidP="00391FEC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32CE" w14:textId="474ABA76" w:rsidR="00391FEC" w:rsidRDefault="00391FEC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16533585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4FE4" w14:textId="70B94453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D7BC" w14:textId="18E01876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FFB19BE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B91D" w14:textId="23FE9FE6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45A9" w14:textId="77777777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E324F" w:rsidRPr="00410B92" w14:paraId="60C720C5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02841" w14:textId="4899E0FD" w:rsidR="00AE324F" w:rsidRPr="00AE324F" w:rsidRDefault="00AE324F" w:rsidP="00391FE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19AF" w14:textId="77777777" w:rsidR="00AE324F" w:rsidRDefault="00AE324F" w:rsidP="00391F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415BA" w:rsidRPr="00410B92" w14:paraId="193B0714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D220F8" w14:textId="40ED625C" w:rsidR="009415BA" w:rsidRPr="00391FEC" w:rsidRDefault="00AE324F" w:rsidP="00391FEC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479C11" w14:textId="33908042" w:rsidR="009415BA" w:rsidRPr="0035268D" w:rsidRDefault="009415BA" w:rsidP="00391FE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7051F28" w14:textId="1884FE35" w:rsidR="00904B00" w:rsidRDefault="00904B00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4F722DB" w14:textId="77777777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47E72" w:rsidRPr="00410B92" w14:paraId="346B97A4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52A58EFE" w14:textId="3C5D58D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B: Core elective courses</w:t>
            </w:r>
          </w:p>
        </w:tc>
      </w:tr>
      <w:tr w:rsidR="00C47E72" w:rsidRPr="00410B92" w14:paraId="11A0F99E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A54FFD" w14:textId="77777777" w:rsidR="00C47E72" w:rsidRPr="00AE324F" w:rsidRDefault="00C47E72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B4611B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46FA557B" w14:textId="75FE4B68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proofErr w:type="gramStart"/>
            <w:r>
              <w:rPr>
                <w:rFonts w:asciiTheme="minorHAnsi" w:hAnsiTheme="minorHAnsi"/>
                <w:sz w:val="18"/>
              </w:rPr>
              <w:t>academic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AE2ED9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7E22C" w14:textId="5871EE32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 xml:space="preserve">Number of </w:t>
            </w:r>
            <w:r w:rsidR="00E1706E">
              <w:rPr>
                <w:rFonts w:asciiTheme="minorHAnsi" w:hAnsiTheme="minorHAnsi"/>
                <w:b/>
                <w:sz w:val="18"/>
              </w:rPr>
              <w:t>credits</w:t>
            </w:r>
          </w:p>
          <w:p w14:paraId="0DBC7353" w14:textId="28C9EB60" w:rsidR="00C47E72" w:rsidRPr="00AE324F" w:rsidRDefault="00E1706E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earned</w:t>
            </w:r>
          </w:p>
        </w:tc>
      </w:tr>
      <w:tr w:rsidR="00C47E72" w:rsidRPr="00410B92" w14:paraId="45F5AD5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DA4B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75C6A" w14:textId="76AAFECE" w:rsidR="00C47E72" w:rsidRPr="00391FEC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414C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2E4F1" w14:textId="03A8C30E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5D0FE319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E0DB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A343C" w14:textId="18FE0BDD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B33E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33C5F" w14:textId="7C4FB265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675377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82713" w14:textId="77777777" w:rsidR="00C47E72" w:rsidRPr="00410B92" w:rsidRDefault="00C47E72" w:rsidP="00C47E72">
            <w:pPr>
              <w:pStyle w:val="Nadpis2"/>
              <w:numPr>
                <w:ilvl w:val="0"/>
                <w:numId w:val="12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FDA73" w14:textId="6519EDD5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C1962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B9DE" w14:textId="187BC361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61841C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82B1F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AF651" w14:textId="1839F590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3AB5EBB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BD59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CC698" w14:textId="028E5A53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01AE83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DF789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32AD" w14:textId="2A2BE0CB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F1E081F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903A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8B96A" w14:textId="705B9FE4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395077B9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2A8DB0" w14:textId="77777777" w:rsidR="00C47E72" w:rsidRPr="00391FEC" w:rsidRDefault="00C47E72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8A7FAB" w14:textId="767E5653" w:rsidR="00C47E72" w:rsidRPr="0035268D" w:rsidRDefault="00C47E72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2AD8A3A" w14:textId="005ACA73" w:rsidR="00391FEC" w:rsidRDefault="00391FE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6154557" w14:textId="6911F0D9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DB65FC6" w14:textId="77777777" w:rsidR="00F94AB6" w:rsidRDefault="00F94AB6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47E72" w:rsidRPr="00410B92" w14:paraId="1F7B66BD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1B2B29F" w14:textId="494F870C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lastRenderedPageBreak/>
              <w:t>GROUP S: International placement, educational activity and others professional activities</w:t>
            </w:r>
          </w:p>
        </w:tc>
      </w:tr>
      <w:tr w:rsidR="00C47E72" w:rsidRPr="00410B92" w14:paraId="2BFA2945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21267E" w14:textId="77777777" w:rsidR="00C47E72" w:rsidRPr="00AE324F" w:rsidRDefault="00C47E72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7033AE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7ECE94B3" w14:textId="767B50E8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proofErr w:type="gramStart"/>
            <w:r>
              <w:rPr>
                <w:rFonts w:asciiTheme="minorHAnsi" w:hAnsiTheme="minorHAnsi"/>
                <w:sz w:val="18"/>
              </w:rPr>
              <w:t>academic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2B8A91" w14:textId="77777777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6FBA1C" w14:textId="4AEBE4C4" w:rsidR="00C47E72" w:rsidRPr="00AE324F" w:rsidRDefault="00C47E72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 xml:space="preserve">Number of </w:t>
            </w:r>
            <w:r w:rsidR="00E1706E">
              <w:rPr>
                <w:rFonts w:asciiTheme="minorHAnsi" w:hAnsiTheme="minorHAnsi"/>
                <w:b/>
                <w:sz w:val="18"/>
              </w:rPr>
              <w:t>credits</w:t>
            </w:r>
          </w:p>
          <w:p w14:paraId="5C43B16A" w14:textId="4ACC5A2F" w:rsidR="00C47E72" w:rsidRPr="00AE324F" w:rsidRDefault="00E1706E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earned</w:t>
            </w:r>
          </w:p>
        </w:tc>
      </w:tr>
      <w:tr w:rsidR="00F94AB6" w:rsidRPr="00410B92" w14:paraId="205D4E8C" w14:textId="77777777" w:rsidTr="00894CB8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228D" w14:textId="03B9CCB9" w:rsidR="00F94AB6" w:rsidRPr="00F94AB6" w:rsidRDefault="00F94AB6" w:rsidP="00F94AB6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  <w:i/>
                <w:sz w:val="20"/>
              </w:rPr>
              <w:t>Educational activity</w:t>
            </w:r>
          </w:p>
        </w:tc>
      </w:tr>
      <w:tr w:rsidR="00C47E72" w:rsidRPr="00410B92" w14:paraId="245D97D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B03BD" w14:textId="77777777" w:rsidR="00C47E72" w:rsidRPr="00410B92" w:rsidRDefault="00C47E72" w:rsidP="00C47E72">
            <w:pPr>
              <w:pStyle w:val="Nadpis2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29F2" w14:textId="35FFDD5C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2346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6FFBD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494F0D4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67344" w14:textId="77777777" w:rsidR="00C47E72" w:rsidRPr="00410B92" w:rsidRDefault="00C47E72" w:rsidP="00C47E72">
            <w:pPr>
              <w:pStyle w:val="Nadpis2"/>
              <w:numPr>
                <w:ilvl w:val="0"/>
                <w:numId w:val="13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0BA9D" w14:textId="5C9DAA12" w:rsidR="00C47E72" w:rsidRDefault="00C47E72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3FABE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71F78" w14:textId="77777777" w:rsidR="00C47E72" w:rsidRPr="00410B9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594518DC" w14:textId="77777777" w:rsidTr="006950C6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4536" w14:textId="492EDF72" w:rsidR="00F94AB6" w:rsidRPr="00F94AB6" w:rsidRDefault="00F94AB6" w:rsidP="00F94AB6">
            <w:pPr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i/>
                <w:sz w:val="20"/>
              </w:rPr>
              <w:t>Other professional activities</w:t>
            </w:r>
          </w:p>
        </w:tc>
      </w:tr>
      <w:tr w:rsidR="00F94AB6" w:rsidRPr="00410B92" w14:paraId="33628C6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251D2" w14:textId="64BE81DC" w:rsidR="00F94AB6" w:rsidRPr="00410B92" w:rsidRDefault="00F94AB6" w:rsidP="00F94AB6">
            <w:pPr>
              <w:pStyle w:val="Nadpis2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9A679" w14:textId="2682CFAB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47136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7E4D4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639BF2C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41385" w14:textId="77777777" w:rsidR="00F94AB6" w:rsidRPr="00410B92" w:rsidRDefault="00F94AB6" w:rsidP="00F94AB6">
            <w:pPr>
              <w:pStyle w:val="Nadpis2"/>
              <w:numPr>
                <w:ilvl w:val="0"/>
                <w:numId w:val="14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DBF30" w14:textId="33DBD183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8787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81FE3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94AB6" w:rsidRPr="00410B92" w14:paraId="1F466E0B" w14:textId="77777777" w:rsidTr="007D428D">
        <w:trPr>
          <w:trHeight w:val="279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8FD3" w14:textId="63723389" w:rsidR="00F94AB6" w:rsidRPr="00410B92" w:rsidRDefault="00383237" w:rsidP="0038323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  <w:b/>
                <w:i/>
                <w:sz w:val="20"/>
              </w:rPr>
              <w:t xml:space="preserve">International scientific-research placement </w:t>
            </w:r>
          </w:p>
        </w:tc>
      </w:tr>
      <w:tr w:rsidR="00F94AB6" w:rsidRPr="00410B92" w14:paraId="4C83898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4D5D" w14:textId="77777777" w:rsidR="00F94AB6" w:rsidRPr="00410B92" w:rsidRDefault="00F94AB6" w:rsidP="00F94AB6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DBD02" w14:textId="03659596" w:rsidR="00F94AB6" w:rsidRDefault="00F94AB6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8AF80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176B3" w14:textId="77777777" w:rsidR="00F94AB6" w:rsidRPr="00410B92" w:rsidRDefault="00F94AB6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BE1BF8D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DF43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0D52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1CB87028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9058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323E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01A48AA6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37D47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A0954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59C8996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BF73" w14:textId="77777777" w:rsidR="00C47E72" w:rsidRPr="00AE324F" w:rsidRDefault="00C47E72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71A4" w14:textId="77777777" w:rsidR="00C47E72" w:rsidRDefault="00C47E72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47E72" w:rsidRPr="00410B92" w14:paraId="70D0338B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574252" w14:textId="77777777" w:rsidR="00C47E72" w:rsidRPr="00391FEC" w:rsidRDefault="00C47E72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97FCF5" w14:textId="77777777" w:rsidR="00C47E72" w:rsidRPr="0035268D" w:rsidRDefault="00C47E72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01F3FF36" w14:textId="355816E8" w:rsidR="00C47E72" w:rsidRDefault="00C47E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739B73" w14:textId="611F4419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7844B34" w14:textId="7945AE61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13FAAB1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33723" w:rsidRPr="00410B92" w14:paraId="29957E60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BCEB23" w14:textId="7C0A8AE0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V: Scientific, publication and creative activity</w:t>
            </w:r>
          </w:p>
        </w:tc>
      </w:tr>
      <w:tr w:rsidR="00C33723" w:rsidRPr="00410B92" w14:paraId="336D2F62" w14:textId="77777777" w:rsidTr="00C33723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DE87D" w14:textId="77777777" w:rsidR="00C33723" w:rsidRPr="00AE324F" w:rsidRDefault="00C33723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23456F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016CE56C" w14:textId="512B98B4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proofErr w:type="gramStart"/>
            <w:r>
              <w:rPr>
                <w:rFonts w:asciiTheme="minorHAnsi" w:hAnsiTheme="minorHAnsi"/>
                <w:sz w:val="18"/>
              </w:rPr>
              <w:t>academic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A03D3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19A36" w14:textId="181E2E75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 xml:space="preserve">Number of </w:t>
            </w:r>
            <w:r w:rsidR="00E1706E">
              <w:rPr>
                <w:rFonts w:asciiTheme="minorHAnsi" w:hAnsiTheme="minorHAnsi"/>
                <w:b/>
                <w:sz w:val="18"/>
              </w:rPr>
              <w:t>credits</w:t>
            </w:r>
          </w:p>
          <w:p w14:paraId="2D65BF6B" w14:textId="4C623BC1" w:rsidR="00C33723" w:rsidRPr="00AE324F" w:rsidRDefault="00E1706E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earned</w:t>
            </w:r>
          </w:p>
        </w:tc>
      </w:tr>
      <w:tr w:rsidR="00C33723" w:rsidRPr="00410B92" w14:paraId="71CE7B90" w14:textId="77777777" w:rsidTr="00C33723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BCE" w14:textId="249477F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9E31" w14:textId="2F9C57E3" w:rsidR="00C33723" w:rsidRDefault="00C33723" w:rsidP="0038323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7AE4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594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57559B8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BF3A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3E24C" w14:textId="516CF91D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D495D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40C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18D649B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A891C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B7D7" w14:textId="5B51952D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B5D3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E3F8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A2E186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D94C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A09C2" w14:textId="517BA2F5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52673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F4DA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5DFFD7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66626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8B8E" w14:textId="412BD610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BB8EE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23D2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9AF9AD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5B84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482B7" w14:textId="33ADDAC7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5CF5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5D880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6F1677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02E6D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1F76B" w14:textId="45216D18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DAC5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A79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87D34BC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9B2FE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98C2" w14:textId="7BAB592B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5263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6E5DD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4ABA6B7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EA418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9F5C5" w14:textId="6F80D87E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8A97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9ECC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BAE99F4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056B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AC37" w14:textId="75CB6EA1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8ABB8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A7B4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65186D55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B062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84811" w14:textId="2BD23F90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6AF2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0BDA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317B5976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1BF4D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95F6" w14:textId="29D2E543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9BF8F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8579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DCFD18F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7EC53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E578" w14:textId="2D1E404B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2B13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A42C1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0E3C68EE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2090E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22245" w14:textId="3DCE3E01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9962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FB8F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2C826E23" w14:textId="77777777" w:rsidTr="00C33723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0F3A5" w14:textId="77777777" w:rsidR="00C33723" w:rsidRPr="00410B92" w:rsidRDefault="00C33723" w:rsidP="00C33723">
            <w:pPr>
              <w:pStyle w:val="Nadpis2"/>
              <w:numPr>
                <w:ilvl w:val="0"/>
                <w:numId w:val="15"/>
              </w:numPr>
              <w:jc w:val="left"/>
              <w:rPr>
                <w:rFonts w:asciiTheme="minorHAnsi" w:hAnsiTheme="minorHAnsi" w:cstheme="minorHAnsi"/>
                <w:i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2F" w14:textId="1BE45D35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475A9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A936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4D9F8E2E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995E8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0D9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7446C2DC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6388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D5D08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3E06CF9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72A6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1268B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39789FB7" w14:textId="77777777" w:rsidTr="00C33723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B6D" w14:textId="77777777" w:rsidR="00C33723" w:rsidRPr="00AE324F" w:rsidRDefault="00C33723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DED1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3723" w:rsidRPr="00410B92" w14:paraId="52D52CFB" w14:textId="77777777" w:rsidTr="00C33723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93F443" w14:textId="77777777" w:rsidR="00C33723" w:rsidRPr="00391FEC" w:rsidRDefault="00C33723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0EA4CD" w14:textId="77777777" w:rsidR="00C33723" w:rsidRPr="0035268D" w:rsidRDefault="00C33723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6D906EC6" w14:textId="1B6EBB59" w:rsidR="00C33723" w:rsidRDefault="00C33723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98853C3" w14:textId="0283E7B3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195C75A1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90C3BA0" w14:textId="77777777" w:rsidR="009A63BC" w:rsidRDefault="009A63BC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4"/>
        <w:gridCol w:w="1275"/>
        <w:gridCol w:w="993"/>
        <w:gridCol w:w="1417"/>
      </w:tblGrid>
      <w:tr w:rsidR="00C33723" w:rsidRPr="00410B92" w14:paraId="65207795" w14:textId="77777777" w:rsidTr="00897BA9">
        <w:trPr>
          <w:trHeight w:val="517"/>
          <w:jc w:val="center"/>
        </w:trPr>
        <w:tc>
          <w:tcPr>
            <w:tcW w:w="9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14498FDB" w14:textId="298604AA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i/>
              </w:rPr>
              <w:t>GROUP Z: State doctoral examination and dissertation defence</w:t>
            </w:r>
          </w:p>
        </w:tc>
      </w:tr>
      <w:tr w:rsidR="00C33723" w:rsidRPr="00410B92" w14:paraId="13B97025" w14:textId="77777777" w:rsidTr="00897BA9">
        <w:trPr>
          <w:trHeight w:val="51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9883B8" w14:textId="77777777" w:rsidR="00C33723" w:rsidRPr="00AE324F" w:rsidRDefault="00C33723" w:rsidP="00897BA9">
            <w:pPr>
              <w:pStyle w:val="Nadpis1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ourse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F01803" w14:textId="77777777" w:rsidR="00C33723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Plan</w:t>
            </w:r>
          </w:p>
          <w:p w14:paraId="5B01F598" w14:textId="3FD60CA6" w:rsidR="00F021C7" w:rsidRPr="00AE324F" w:rsidRDefault="00F021C7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(</w:t>
            </w:r>
            <w:proofErr w:type="gramStart"/>
            <w:r>
              <w:rPr>
                <w:rFonts w:asciiTheme="minorHAnsi" w:hAnsiTheme="minorHAnsi"/>
                <w:sz w:val="18"/>
              </w:rPr>
              <w:t>academic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year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37BA8E" w14:textId="77777777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Date of implement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CE0D4" w14:textId="33AFCAED" w:rsidR="00C33723" w:rsidRPr="00AE324F" w:rsidRDefault="00C33723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 xml:space="preserve">Number of </w:t>
            </w:r>
            <w:r w:rsidR="00E1706E">
              <w:rPr>
                <w:rFonts w:asciiTheme="minorHAnsi" w:hAnsiTheme="minorHAnsi"/>
                <w:b/>
                <w:sz w:val="18"/>
              </w:rPr>
              <w:t>credits</w:t>
            </w:r>
          </w:p>
          <w:p w14:paraId="014A1FFA" w14:textId="295C026A" w:rsidR="00C33723" w:rsidRPr="00AE324F" w:rsidRDefault="00E1706E" w:rsidP="00897BA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</w:rPr>
              <w:t>earned</w:t>
            </w:r>
          </w:p>
        </w:tc>
      </w:tr>
      <w:tr w:rsidR="00C33723" w:rsidRPr="00410B92" w14:paraId="12852EE2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95E" w14:textId="294ACB33" w:rsidR="00C33723" w:rsidRPr="00410B92" w:rsidRDefault="001E6B1C" w:rsidP="00C33723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State doctoral examinati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43CE5" w14:textId="69BB7BB2" w:rsidR="00C33723" w:rsidRDefault="00C33723" w:rsidP="00897BA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E1FA" w14:textId="77777777" w:rsidR="00C33723" w:rsidRPr="00410B92" w:rsidRDefault="00C33723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A03EB" w14:textId="35623AD2" w:rsidR="00C33723" w:rsidRPr="00410B92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</w:rPr>
              <w:t>-</w:t>
            </w:r>
          </w:p>
        </w:tc>
      </w:tr>
      <w:tr w:rsidR="001E6B1C" w:rsidRPr="00410B92" w14:paraId="628136D8" w14:textId="77777777" w:rsidTr="00897BA9">
        <w:trPr>
          <w:trHeight w:val="327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4BE40" w14:textId="110E146E" w:rsidR="001E6B1C" w:rsidRPr="006E3A9D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Defence of the dissertation projec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37704" w14:textId="645A9BD3" w:rsidR="001E6B1C" w:rsidRDefault="001E6B1C" w:rsidP="001E6B1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9F28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9F0A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026B19AD" w14:textId="77777777" w:rsidTr="00897BA9">
        <w:trPr>
          <w:trHeight w:val="279"/>
          <w:jc w:val="center"/>
        </w:trPr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445C8" w14:textId="7614996B" w:rsidR="001E6B1C" w:rsidRPr="00410B92" w:rsidRDefault="001E6B1C" w:rsidP="001E6B1C">
            <w:pPr>
              <w:pStyle w:val="Nadpis2"/>
              <w:jc w:val="left"/>
              <w:rPr>
                <w:rFonts w:asciiTheme="minorHAnsi" w:hAnsiTheme="minorHAnsi" w:cstheme="minorHAnsi"/>
                <w:i/>
                <w:szCs w:val="24"/>
              </w:rPr>
            </w:pPr>
            <w:r>
              <w:rPr>
                <w:rFonts w:asciiTheme="minorHAnsi" w:hAnsiTheme="minorHAnsi"/>
                <w:i/>
              </w:rPr>
              <w:t>Writing of the dissertati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5CD8B" w14:textId="6B285363" w:rsidR="001E6B1C" w:rsidRDefault="001E6B1C" w:rsidP="001E6B1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16B4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2BCA0" w14:textId="77777777" w:rsidR="001E6B1C" w:rsidRPr="00410B92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4A786DEB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3175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945D2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73191071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DA80A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44F0A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49F37C95" w14:textId="77777777" w:rsidTr="00897BA9">
        <w:trPr>
          <w:trHeight w:val="107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8A8C7" w14:textId="77777777" w:rsidR="001E6B1C" w:rsidRPr="00AE324F" w:rsidRDefault="001E6B1C" w:rsidP="001E6B1C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F9929" w14:textId="77777777" w:rsidR="001E6B1C" w:rsidRDefault="001E6B1C" w:rsidP="001E6B1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2C312F9E" w14:textId="77777777" w:rsidTr="00897BA9">
        <w:trPr>
          <w:trHeight w:val="308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F2CEF" w14:textId="77777777" w:rsidR="001E6B1C" w:rsidRPr="00391FEC" w:rsidRDefault="001E6B1C" w:rsidP="001E6B1C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6B8746" w14:textId="77777777" w:rsidR="001E6B1C" w:rsidRPr="0035268D" w:rsidRDefault="001E6B1C" w:rsidP="001E6B1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0CF4B1B" w14:textId="489A45EB" w:rsidR="00FE1372" w:rsidRDefault="00FE1372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2AFF9C3" w14:textId="2D61378B" w:rsidR="00FE1372" w:rsidRDefault="00FE1372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59C9FE6" w14:textId="49E1FBA6" w:rsidR="001E6B1C" w:rsidRDefault="001E6B1C" w:rsidP="001E6B1C">
      <w:pPr>
        <w:pStyle w:val="Nzev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2"/>
        <w:gridCol w:w="1417"/>
      </w:tblGrid>
      <w:tr w:rsidR="001E6B1C" w:rsidRPr="00410B92" w14:paraId="68D45A4C" w14:textId="77777777" w:rsidTr="00897BA9">
        <w:trPr>
          <w:trHeight w:val="517"/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0D1E9204" w14:textId="6B4E6E59" w:rsidR="0035268D" w:rsidRPr="0035268D" w:rsidRDefault="0035268D" w:rsidP="0035268D">
            <w:pPr>
              <w:jc w:val="center"/>
              <w:rPr>
                <w:rFonts w:asciiTheme="minorHAnsi" w:hAnsiTheme="minorHAnsi" w:cstheme="minorHAnsi"/>
                <w:b/>
                <w:bCs/>
                <w:i/>
              </w:rPr>
            </w:pPr>
            <w:r>
              <w:rPr>
                <w:rFonts w:asciiTheme="minorHAnsi" w:hAnsiTheme="minorHAnsi"/>
                <w:b/>
                <w:i/>
              </w:rPr>
              <w:t>CREDITS TOTAL</w:t>
            </w:r>
          </w:p>
        </w:tc>
      </w:tr>
      <w:tr w:rsidR="001E6B1C" w:rsidRPr="00410B92" w14:paraId="525AE825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0665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</w:rPr>
              <w:t>Credits earned for year 1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B3205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20FFB46A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6E0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2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C6447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3136B4B0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F7F7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3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D6DB6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3EAF64D4" w14:textId="77777777" w:rsidTr="00897BA9">
        <w:trPr>
          <w:trHeight w:val="107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E880D" w14:textId="77777777" w:rsidR="001E6B1C" w:rsidRPr="00AE324F" w:rsidRDefault="001E6B1C" w:rsidP="00897BA9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</w:rPr>
              <w:t>Credits earned for year 4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61279" w14:textId="77777777" w:rsidR="001E6B1C" w:rsidRDefault="001E6B1C" w:rsidP="00897BA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E6B1C" w:rsidRPr="00410B92" w14:paraId="5C1C5F5E" w14:textId="77777777" w:rsidTr="00897BA9">
        <w:trPr>
          <w:trHeight w:val="308"/>
          <w:jc w:val="center"/>
        </w:trPr>
        <w:tc>
          <w:tcPr>
            <w:tcW w:w="7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BBEDAF" w14:textId="77777777" w:rsidR="001E6B1C" w:rsidRPr="00391FEC" w:rsidRDefault="001E6B1C" w:rsidP="00897BA9">
            <w:pPr>
              <w:jc w:val="right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/>
                <w:b/>
              </w:rPr>
              <w:t>Total credits earned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9A3627" w14:textId="77777777" w:rsidR="001E6B1C" w:rsidRPr="0035268D" w:rsidRDefault="001E6B1C" w:rsidP="00897BA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7D7FEC4A" w14:textId="77777777" w:rsidR="001E6B1C" w:rsidRDefault="001E6B1C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410D1165" w14:textId="52F69CBE" w:rsidR="001E6B1C" w:rsidRDefault="001E6B1C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A79EAB9" w14:textId="77777777" w:rsidR="0035268D" w:rsidRDefault="0035268D" w:rsidP="0035268D">
      <w:pPr>
        <w:rPr>
          <w:rFonts w:ascii="Calibri" w:hAnsi="Calibri" w:cs="Calibri"/>
        </w:rPr>
      </w:pPr>
    </w:p>
    <w:p w14:paraId="317E435F" w14:textId="49D555FA" w:rsidR="0035268D" w:rsidRPr="00372FB4" w:rsidRDefault="0035268D" w:rsidP="0035268D">
      <w:pPr>
        <w:rPr>
          <w:rFonts w:ascii="Calibri" w:hAnsi="Calibri" w:cs="Calibri"/>
        </w:rPr>
      </w:pPr>
      <w:r>
        <w:rPr>
          <w:rFonts w:ascii="Calibri" w:hAnsi="Calibri"/>
        </w:rPr>
        <w:t xml:space="preserve">Date:                                                               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</w:t>
      </w:r>
      <w:r w:rsidR="00E1706E">
        <w:rPr>
          <w:rFonts w:ascii="Calibri" w:hAnsi="Calibri"/>
        </w:rPr>
        <w:tab/>
      </w:r>
      <w:r>
        <w:rPr>
          <w:rFonts w:ascii="Calibri" w:hAnsi="Calibri"/>
        </w:rPr>
        <w:t>……………………………….</w:t>
      </w:r>
    </w:p>
    <w:p w14:paraId="53EB6E2D" w14:textId="3261BBBF" w:rsidR="0035268D" w:rsidRPr="00372FB4" w:rsidRDefault="0035268D" w:rsidP="0035268D">
      <w:pPr>
        <w:rPr>
          <w:rFonts w:ascii="Calibri" w:hAnsi="Calibri" w:cs="Calibri"/>
        </w:rPr>
      </w:pPr>
      <w:r>
        <w:rPr>
          <w:rFonts w:ascii="Calibri" w:hAnsi="Calibri"/>
        </w:rPr>
        <w:t xml:space="preserve">                                                                                            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 Student’s signature</w:t>
      </w:r>
    </w:p>
    <w:p w14:paraId="7F46E878" w14:textId="5E513D5A" w:rsidR="0035268D" w:rsidRDefault="0035268D" w:rsidP="0035268D">
      <w:pPr>
        <w:rPr>
          <w:rFonts w:ascii="Calibri" w:hAnsi="Calibri" w:cs="Calibri"/>
        </w:rPr>
      </w:pPr>
    </w:p>
    <w:p w14:paraId="6DAB85FA" w14:textId="77777777" w:rsidR="0035268D" w:rsidRDefault="0035268D" w:rsidP="0035268D">
      <w:pPr>
        <w:rPr>
          <w:rFonts w:ascii="Calibri" w:hAnsi="Calibri" w:cs="Calibri"/>
        </w:rPr>
      </w:pPr>
    </w:p>
    <w:p w14:paraId="09EE85F3" w14:textId="0B048AEE" w:rsidR="0035268D" w:rsidRPr="00372FB4" w:rsidRDefault="0035268D" w:rsidP="0035268D">
      <w:pPr>
        <w:rPr>
          <w:rFonts w:ascii="Calibri" w:hAnsi="Calibri" w:cs="Calibri"/>
        </w:rPr>
      </w:pPr>
      <w:r>
        <w:rPr>
          <w:rFonts w:ascii="Calibri" w:hAnsi="Calibri"/>
        </w:rPr>
        <w:t>Supervisor</w:t>
      </w:r>
      <w:r w:rsidR="00E1706E">
        <w:rPr>
          <w:rFonts w:ascii="Calibri" w:hAnsi="Calibri"/>
        </w:rPr>
        <w:t>’</w:t>
      </w:r>
      <w:r>
        <w:rPr>
          <w:rFonts w:ascii="Calibri" w:hAnsi="Calibri"/>
        </w:rPr>
        <w:t>s opinion about the achievement of the individual study plan:</w:t>
      </w:r>
    </w:p>
    <w:p w14:paraId="1E956756" w14:textId="2047E8C2" w:rsidR="0035268D" w:rsidRPr="00372FB4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Individual study plan:  </w:t>
      </w:r>
      <w:proofErr w:type="gramStart"/>
      <w:r>
        <w:rPr>
          <w:rFonts w:ascii="Calibri" w:hAnsi="Calibri"/>
        </w:rPr>
        <w:t xml:space="preserve">Achieved  </w:t>
      </w:r>
      <w:r w:rsidR="00E1706E">
        <w:rPr>
          <w:rFonts w:ascii="Calibri" w:hAnsi="Calibri"/>
        </w:rPr>
        <w:t>–</w:t>
      </w:r>
      <w:proofErr w:type="gramEnd"/>
      <w:r>
        <w:rPr>
          <w:rFonts w:ascii="Calibri" w:hAnsi="Calibri"/>
        </w:rPr>
        <w:t xml:space="preserve">  Not achieved *</w:t>
      </w:r>
    </w:p>
    <w:p w14:paraId="64AA2096" w14:textId="77777777" w:rsidR="0035268D" w:rsidRPr="00372FB4" w:rsidRDefault="0035268D" w:rsidP="0035268D">
      <w:pPr>
        <w:rPr>
          <w:rFonts w:ascii="Calibri" w:hAnsi="Calibri" w:cs="Calibri"/>
        </w:rPr>
      </w:pPr>
    </w:p>
    <w:p w14:paraId="5882DBE3" w14:textId="77777777" w:rsidR="0035268D" w:rsidRDefault="0035268D" w:rsidP="0035268D">
      <w:pPr>
        <w:rPr>
          <w:rFonts w:ascii="Calibri" w:hAnsi="Calibri" w:cs="Calibri"/>
        </w:rPr>
      </w:pPr>
    </w:p>
    <w:p w14:paraId="6DB10C3B" w14:textId="594C2060" w:rsidR="0035268D" w:rsidRPr="0035268D" w:rsidRDefault="0035268D" w:rsidP="0035268D">
      <w:pPr>
        <w:rPr>
          <w:rFonts w:ascii="Calibri" w:hAnsi="Calibri" w:cs="Calibri"/>
        </w:rPr>
      </w:pPr>
      <w:r>
        <w:rPr>
          <w:rFonts w:ascii="Calibri" w:hAnsi="Calibri"/>
        </w:rPr>
        <w:t>Reasons for non-achievement:</w:t>
      </w:r>
    </w:p>
    <w:p w14:paraId="3C2F294C" w14:textId="77777777" w:rsidR="0035268D" w:rsidRPr="00372FB4" w:rsidRDefault="0035268D" w:rsidP="0035268D">
      <w:pPr>
        <w:rPr>
          <w:rFonts w:ascii="Calibri" w:hAnsi="Calibri" w:cs="Calibri"/>
        </w:rPr>
      </w:pPr>
    </w:p>
    <w:p w14:paraId="740966C2" w14:textId="77777777" w:rsidR="0035268D" w:rsidRDefault="0035268D" w:rsidP="0035268D">
      <w:pPr>
        <w:rPr>
          <w:rFonts w:ascii="Calibri" w:hAnsi="Calibri" w:cs="Calibri"/>
        </w:rPr>
      </w:pPr>
    </w:p>
    <w:p w14:paraId="785017CE" w14:textId="61D3F31B" w:rsidR="0035268D" w:rsidRPr="00372FB4" w:rsidRDefault="0035268D" w:rsidP="0035268D">
      <w:pPr>
        <w:rPr>
          <w:rFonts w:ascii="Calibri" w:hAnsi="Calibri" w:cs="Calibri"/>
        </w:rPr>
      </w:pPr>
      <w:r>
        <w:rPr>
          <w:rFonts w:ascii="Calibri" w:hAnsi="Calibri"/>
        </w:rPr>
        <w:t>Proposal for an amendment to the individual study plan: Submitted – Not submitted *</w:t>
      </w:r>
    </w:p>
    <w:p w14:paraId="33AE39D1" w14:textId="77777777" w:rsidR="0035268D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</w:p>
    <w:p w14:paraId="3DECC3B1" w14:textId="18F512F5" w:rsidR="0035268D" w:rsidRPr="00372FB4" w:rsidRDefault="0035268D" w:rsidP="0035268D">
      <w:pPr>
        <w:pStyle w:val="Zpat"/>
        <w:tabs>
          <w:tab w:val="clear" w:pos="4536"/>
          <w:tab w:val="clear" w:pos="9072"/>
        </w:tabs>
        <w:spacing w:before="120" w:line="24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I recommend   </w:t>
      </w:r>
      <w:r w:rsidR="00E1706E">
        <w:rPr>
          <w:rFonts w:ascii="Calibri" w:hAnsi="Calibri"/>
        </w:rPr>
        <w:t>–</w:t>
      </w:r>
      <w:r>
        <w:rPr>
          <w:rFonts w:ascii="Calibri" w:hAnsi="Calibri"/>
        </w:rPr>
        <w:t xml:space="preserve">   I do not recommend </w:t>
      </w:r>
      <w:proofErr w:type="gramStart"/>
      <w:r>
        <w:rPr>
          <w:rFonts w:ascii="Calibri" w:hAnsi="Calibri"/>
        </w:rPr>
        <w:t>*  continuation</w:t>
      </w:r>
      <w:proofErr w:type="gramEnd"/>
      <w:r>
        <w:rPr>
          <w:rFonts w:ascii="Calibri" w:hAnsi="Calibri"/>
        </w:rPr>
        <w:t xml:space="preserve"> in study</w:t>
      </w:r>
    </w:p>
    <w:p w14:paraId="5B6EE01D" w14:textId="77777777" w:rsidR="0035268D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</w:rPr>
      </w:pPr>
    </w:p>
    <w:p w14:paraId="72E8A377" w14:textId="1B223BC9" w:rsidR="0035268D" w:rsidRPr="0035268D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  <w:i/>
          <w:iCs/>
        </w:rPr>
      </w:pPr>
      <w:r>
        <w:rPr>
          <w:rFonts w:ascii="Calibri" w:hAnsi="Calibri"/>
          <w:i/>
        </w:rPr>
        <w:t xml:space="preserve">*Cross out where inapplicable                      </w:t>
      </w:r>
    </w:p>
    <w:p w14:paraId="3A453D30" w14:textId="47646E4F" w:rsidR="0035268D" w:rsidRPr="00372FB4" w:rsidRDefault="0035268D" w:rsidP="0035268D">
      <w:pPr>
        <w:pStyle w:val="Zpat"/>
        <w:tabs>
          <w:tab w:val="clear" w:pos="4536"/>
          <w:tab w:val="clear" w:pos="9072"/>
          <w:tab w:val="left" w:pos="4962"/>
        </w:tabs>
        <w:spacing w:before="80" w:line="24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                    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 xml:space="preserve">  …………………………….…                           </w:t>
      </w:r>
    </w:p>
    <w:p w14:paraId="0D4930C2" w14:textId="30770ED5" w:rsidR="0035268D" w:rsidRPr="00372FB4" w:rsidRDefault="0035268D" w:rsidP="0035268D">
      <w:pPr>
        <w:pStyle w:val="Zpat"/>
        <w:tabs>
          <w:tab w:val="clear" w:pos="4536"/>
          <w:tab w:val="clear" w:pos="9072"/>
          <w:tab w:val="left" w:pos="4820"/>
          <w:tab w:val="left" w:pos="7513"/>
        </w:tabs>
        <w:spacing w:line="24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                                                                                                                      </w:t>
      </w:r>
      <w:r w:rsidR="00E1706E">
        <w:rPr>
          <w:rFonts w:ascii="Calibri" w:hAnsi="Calibri"/>
        </w:rPr>
        <w:t xml:space="preserve"> </w:t>
      </w:r>
      <w:r>
        <w:rPr>
          <w:rFonts w:ascii="Calibri" w:hAnsi="Calibri"/>
        </w:rPr>
        <w:t>Supervisor’s signature</w:t>
      </w:r>
    </w:p>
    <w:p w14:paraId="59E810B2" w14:textId="77777777" w:rsidR="0035268D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79581BCC" w14:textId="77777777" w:rsidR="0035268D" w:rsidRDefault="0035268D" w:rsidP="00C72AA9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35C198C9" w14:textId="77777777" w:rsidR="00D03096" w:rsidRDefault="00D03096" w:rsidP="00D03096">
      <w:pPr>
        <w:pStyle w:val="Nzev"/>
        <w:jc w:val="left"/>
        <w:rPr>
          <w:rFonts w:asciiTheme="minorHAnsi" w:hAnsiTheme="minorHAnsi" w:cstheme="minorHAnsi"/>
          <w:i/>
          <w:szCs w:val="24"/>
        </w:rPr>
      </w:pPr>
    </w:p>
    <w:p w14:paraId="63C6E59F" w14:textId="4798AE53" w:rsidR="00D03096" w:rsidRPr="00D03096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E43F8" w14:textId="77777777" w:rsidR="00B16A75" w:rsidRDefault="00B16A75" w:rsidP="00C72AA9">
      <w:r>
        <w:separator/>
      </w:r>
    </w:p>
  </w:endnote>
  <w:endnote w:type="continuationSeparator" w:id="0">
    <w:p w14:paraId="6E72C552" w14:textId="77777777" w:rsidR="00B16A75" w:rsidRDefault="00B16A75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2ED6E" w14:textId="77777777" w:rsidR="00B16A75" w:rsidRDefault="00B16A75" w:rsidP="00C72AA9">
      <w:r>
        <w:separator/>
      </w:r>
    </w:p>
  </w:footnote>
  <w:footnote w:type="continuationSeparator" w:id="0">
    <w:p w14:paraId="10BBF346" w14:textId="77777777" w:rsidR="00B16A75" w:rsidRDefault="00B16A75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60E3AE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57F0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17F50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D001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ECA7AB6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79B27B3B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74890"/>
    <w:multiLevelType w:val="hybridMultilevel"/>
    <w:tmpl w:val="2604EA8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FBA54D7"/>
    <w:multiLevelType w:val="hybridMultilevel"/>
    <w:tmpl w:val="F87C6EA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</w:num>
  <w:num w:numId="2">
    <w:abstractNumId w:val="9"/>
    <w:lvlOverride w:ilvl="0">
      <w:startOverride w:val="1"/>
    </w:lvlOverride>
  </w:num>
  <w:num w:numId="3">
    <w:abstractNumId w:val="12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6"/>
  </w:num>
  <w:num w:numId="6">
    <w:abstractNumId w:val="0"/>
  </w:num>
  <w:num w:numId="7">
    <w:abstractNumId w:val="11"/>
  </w:num>
  <w:num w:numId="8">
    <w:abstractNumId w:val="4"/>
  </w:num>
  <w:num w:numId="9">
    <w:abstractNumId w:val="8"/>
  </w:num>
  <w:num w:numId="10">
    <w:abstractNumId w:val="5"/>
  </w:num>
  <w:num w:numId="11">
    <w:abstractNumId w:val="13"/>
  </w:num>
  <w:num w:numId="12">
    <w:abstractNumId w:val="7"/>
  </w:num>
  <w:num w:numId="13">
    <w:abstractNumId w:val="3"/>
  </w:num>
  <w:num w:numId="14">
    <w:abstractNumId w:val="14"/>
  </w:num>
  <w:num w:numId="15">
    <w:abstractNumId w:val="10"/>
  </w:num>
  <w:num w:numId="16">
    <w:abstractNumId w:val="1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22E6F"/>
    <w:rsid w:val="000608BA"/>
    <w:rsid w:val="000A4778"/>
    <w:rsid w:val="000D2378"/>
    <w:rsid w:val="0013004F"/>
    <w:rsid w:val="001B225A"/>
    <w:rsid w:val="001E6B1C"/>
    <w:rsid w:val="002110C2"/>
    <w:rsid w:val="0023214D"/>
    <w:rsid w:val="002B4420"/>
    <w:rsid w:val="0035268D"/>
    <w:rsid w:val="00383237"/>
    <w:rsid w:val="00391FEC"/>
    <w:rsid w:val="003F1EA8"/>
    <w:rsid w:val="00410B92"/>
    <w:rsid w:val="00450A0A"/>
    <w:rsid w:val="0046796C"/>
    <w:rsid w:val="004C4E7B"/>
    <w:rsid w:val="00501F60"/>
    <w:rsid w:val="00521F43"/>
    <w:rsid w:val="00522631"/>
    <w:rsid w:val="005814AD"/>
    <w:rsid w:val="00596FEF"/>
    <w:rsid w:val="005E4DBA"/>
    <w:rsid w:val="0061005F"/>
    <w:rsid w:val="006E3A9D"/>
    <w:rsid w:val="00725F53"/>
    <w:rsid w:val="00764117"/>
    <w:rsid w:val="00783652"/>
    <w:rsid w:val="007C0407"/>
    <w:rsid w:val="008B1669"/>
    <w:rsid w:val="008E6BEC"/>
    <w:rsid w:val="00904B00"/>
    <w:rsid w:val="009415BA"/>
    <w:rsid w:val="009732FB"/>
    <w:rsid w:val="009A63BC"/>
    <w:rsid w:val="00A30AB1"/>
    <w:rsid w:val="00A730F7"/>
    <w:rsid w:val="00A8716E"/>
    <w:rsid w:val="00AE324F"/>
    <w:rsid w:val="00B16A75"/>
    <w:rsid w:val="00B321DD"/>
    <w:rsid w:val="00C33723"/>
    <w:rsid w:val="00C47E72"/>
    <w:rsid w:val="00C53AB2"/>
    <w:rsid w:val="00C72AA9"/>
    <w:rsid w:val="00D03096"/>
    <w:rsid w:val="00D3682B"/>
    <w:rsid w:val="00D9356D"/>
    <w:rsid w:val="00DB2760"/>
    <w:rsid w:val="00E1706E"/>
    <w:rsid w:val="00E579CF"/>
    <w:rsid w:val="00F00333"/>
    <w:rsid w:val="00F021C7"/>
    <w:rsid w:val="00F94AB6"/>
    <w:rsid w:val="00FA398C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6411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641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6411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641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6411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411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64117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1C7412915F470ABA6FD5EBF4592A9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F7F818-B874-4A12-B11F-A05C569EE6B9}"/>
      </w:docPartPr>
      <w:docPartBody>
        <w:p w:rsidR="00A43172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A43172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73BA5ADAD88B4C16A95B922EDF3270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85E37E-3340-45B5-BA9A-5C6DEE2C8F58}"/>
      </w:docPartPr>
      <w:docPartBody>
        <w:p w:rsidR="00A43172" w:rsidRDefault="00D72D49" w:rsidP="00D72D49">
          <w:r>
            <w:rPr>
              <w:rStyle w:val="Zstupntext"/>
            </w:rPr>
            <w:t>Choose item.</w:t>
          </w:r>
        </w:p>
      </w:docPartBody>
    </w:docPart>
    <w:docPart>
      <w:docPartPr>
        <w:name w:val="3A0CB0B3F51C442E893B0C0724ADB0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442FDB6-92E4-4FCE-84FF-22CB6B977570}"/>
      </w:docPartPr>
      <w:docPartBody>
        <w:p w:rsidR="00A43172" w:rsidRDefault="00D72D49" w:rsidP="00D72D49">
          <w:r>
            <w:rPr>
              <w:rStyle w:val="Zstupntext"/>
            </w:rPr>
            <w:t>Choose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2D49"/>
    <w:rsid w:val="00082380"/>
    <w:rsid w:val="0035594F"/>
    <w:rsid w:val="0049363D"/>
    <w:rsid w:val="004B7274"/>
    <w:rsid w:val="005D3FA4"/>
    <w:rsid w:val="0061382E"/>
    <w:rsid w:val="007066E0"/>
    <w:rsid w:val="008211B0"/>
    <w:rsid w:val="008C3449"/>
    <w:rsid w:val="009C53D2"/>
    <w:rsid w:val="00A43172"/>
    <w:rsid w:val="00CE16DB"/>
    <w:rsid w:val="00D72D49"/>
    <w:rsid w:val="00EE61A0"/>
    <w:rsid w:val="00EF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211B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74EEB-6C09-4B96-8C6A-870580FC7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53</Words>
  <Characters>2460</Characters>
  <Application>Microsoft Office Word</Application>
  <DocSecurity>0</DocSecurity>
  <Lines>410</Lines>
  <Paragraphs>17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vacek.tomas</cp:lastModifiedBy>
  <cp:revision>4</cp:revision>
  <dcterms:created xsi:type="dcterms:W3CDTF">2021-06-17T09:22:00Z</dcterms:created>
  <dcterms:modified xsi:type="dcterms:W3CDTF">2021-06-17T11:59:00Z</dcterms:modified>
</cp:coreProperties>
</file>